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cover-letter"/>
    <w:p>
      <w:pPr>
        <w:pStyle w:val="Heading2"/>
      </w:pPr>
      <w:r>
        <w:t xml:space="preserve">Cover Letter</w:t>
      </w:r>
    </w:p>
    <w:p>
      <w:pPr>
        <w:pStyle w:val="FirstParagraph"/>
      </w:pPr>
      <w:r>
        <w:rPr>
          <w:bCs/>
          <w:b/>
        </w:rPr>
        <w:t xml:space="preserve">John Doe</w:t>
      </w:r>
      <w:r>
        <w:br/>
      </w:r>
      <w:r>
        <w:t xml:space="preserve">123 Main Street</w:t>
      </w:r>
      <w:r>
        <w:br/>
      </w:r>
      <w:r>
        <w:t xml:space="preserve">Beijing, China</w:t>
      </w:r>
      <w:r>
        <w:br/>
      </w:r>
      <w:r>
        <w:t xml:space="preserve">Email: john.doe@example.com | Phone: +86-123-4567890</w:t>
      </w:r>
    </w:p>
    <w:p>
      <w:pPr>
        <w:pStyle w:val="BodyText"/>
      </w:pPr>
      <w:r>
        <w:t xml:space="preserve">April 5, 2024</w:t>
      </w:r>
    </w:p>
    <w:p>
      <w:pPr>
        <w:pStyle w:val="BodyText"/>
      </w:pPr>
      <w:r>
        <w:rPr>
          <w:bCs/>
          <w:b/>
        </w:rPr>
        <w:t xml:space="preserve">Ms. Li Wen</w:t>
      </w:r>
      <w:r>
        <w:br/>
      </w:r>
      <w:r>
        <w:t xml:space="preserve">Human Resources Manager</w:t>
      </w:r>
      <w:r>
        <w:br/>
      </w:r>
      <w:r>
        <w:t xml:space="preserve">Beijing Art &amp; Culture Photography Studio</w:t>
      </w:r>
      <w:r>
        <w:br/>
      </w:r>
      <w:r>
        <w:t xml:space="preserve">No. 456 Chaoyang Road</w:t>
      </w:r>
      <w:r>
        <w:br/>
      </w:r>
      <w:r>
        <w:t xml:space="preserve">Beijing, China</w:t>
      </w:r>
    </w:p>
    <w:bookmarkStart w:id="20" w:name="X29801c74ad005e294ebec88664aed65a0da089e"/>
    <w:p>
      <w:pPr>
        <w:pStyle w:val="Heading3"/>
      </w:pPr>
      <w:r>
        <w:t xml:space="preserve">Cover Letter for Photographer Position in China Beijing</w:t>
      </w:r>
    </w:p>
    <w:p>
      <w:pPr>
        <w:pStyle w:val="FirstParagraph"/>
      </w:pPr>
      <w:r>
        <w:t xml:space="preserve">Hello Ms. Li,</w:t>
      </w:r>
    </w:p>
    <w:p>
      <w:pPr>
        <w:pStyle w:val="BodyText"/>
      </w:pPr>
      <w:r>
        <w:t xml:space="preserve">I am writing to express my enthusiasm for the Photographer position at your esteemed studio in China Beijing. As a passionate and experienced professional with a deep appreciation for the visual storytelling of this vibrant city, I am eager to contribute my skills and creativity to your team. My journey as a photographer has been shaped by diverse experiences, but none have resonated more with me than the unique cultural and artistic energy of Beijing. This letter outlines my qualifications, motivations, and how they align with your studio's vision.</w:t>
      </w:r>
    </w:p>
    <w:p>
      <w:pPr>
        <w:pStyle w:val="BodyText"/>
      </w:pPr>
      <w:r>
        <w:t xml:space="preserve">As a Photographer, I have always believed that the lens is not just a tool but a bridge between moments and memories. Over the past eight years, I have captured everything from candid street scenes to high-profile events across China. My work in Beijing has been particularly impactful—documenting the city's rich history through its architecture, its bustling urban life, and the quiet beauty of its traditions. Whether it’s photographing the golden rooftops of the Forbidden City at sunrise or the intricate details of a calligraphy workshop in Wangfujing, I strive to create images that evoke emotion and tell authentic stories.</w:t>
      </w:r>
    </w:p>
    <w:p>
      <w:pPr>
        <w:pStyle w:val="BodyText"/>
      </w:pPr>
      <w:r>
        <w:t xml:space="preserve">What sets me apart as a Photographer is my ability to adapt to any environment while maintaining a keen eye for detail. In China Beijing, where the pace of life is both fast and deeply rooted in tradition, I have learned to balance technical precision with artistic intuition. My portfolio includes projects such as "Beijing Through the Lens," a series that explores the contrast between modern skyscrapers and ancient temples, and "Daily Life in Hutongs," which highlights the resilience and charm of Beijing’s historic neighborhoods. These projects reflect my commitment to understanding the soul of a place through its people and landscapes.</w:t>
      </w:r>
    </w:p>
    <w:p>
      <w:pPr>
        <w:pStyle w:val="BodyText"/>
      </w:pPr>
      <w:r>
        <w:t xml:space="preserve">One of my greatest strengths as a Photographer is my adaptability. Beijing is a city that demands versatility—whether working in challenging weather conditions, navigating crowded urban spaces, or collaborating with local communities, I remain focused on delivering exceptional results. My experience working with international brands and local cultural institutions has honed my ability to meet tight deadlines while maintaining the highest standards of quality. For instance, I recently collaborated on a campaign for a Beijing-based fashion brand that required capturing the essence of traditional Chinese aesthetics in contemporary settings. The project was recognized at the 2023 Asia-Pacific Photography Awards, and I am proud to have contributed to its success.</w:t>
      </w:r>
    </w:p>
    <w:p>
      <w:pPr>
        <w:pStyle w:val="BodyText"/>
      </w:pPr>
      <w:r>
        <w:t xml:space="preserve">Living and working in China Beijing has also deepened my cultural awareness, which is essential for a Photographer operating in this dynamic environment. I have immersed myself in the local culture, learning about the nuances of Chinese art, history, and social customs. This understanding allows me to connect with subjects on a personal level and create images that resonate with both local and global audiences. For example, when photographing festivals like the Lantern Festival or Mid-Autumn Festival, I focus on capturing not just the visual spectacle but also the emotions and traditions that define these moments.</w:t>
      </w:r>
    </w:p>
    <w:p>
      <w:pPr>
        <w:pStyle w:val="BodyText"/>
      </w:pPr>
      <w:r>
        <w:t xml:space="preserve">Moreover, my technical expertise spans a wide range of photography genres, including portrait photography, event coverage, and commercial shoots. I am proficient in using industry-standard equipment and software such as Adobe Lightroom and Photoshop to ensure that every image meets the highest professional standards. My ability to work independently or as part of a team makes me a valuable asset to any organization. I thrive in collaborative settings, where I can contribute my creative insights while respecting the vision of clients and colleagues.</w:t>
      </w:r>
    </w:p>
    <w:p>
      <w:pPr>
        <w:pStyle w:val="BodyText"/>
      </w:pPr>
      <w:r>
        <w:t xml:space="preserve">What excites me most about this opportunity is the chance to contribute to your studio’s mission of celebrating Beijing’s unique identity through photography. Your commitment to excellence and innovation aligns perfectly with my own values as a Photographer. I am particularly drawn to your recent projects that highlight the intersection of tradition and modernity in Beijing, such as your work on urban revitalization initiatives. I believe my background in capturing the city’s evolving landscape would allow me to make meaningful contributions to your future endeavors.</w:t>
      </w:r>
    </w:p>
    <w:p>
      <w:pPr>
        <w:pStyle w:val="BodyText"/>
      </w:pPr>
      <w:r>
        <w:t xml:space="preserve">In conclusion, I am confident that my skills, experience, and passion for photography make me an ideal candidate for this role. I would be honored to bring my creative vision and technical expertise to your team in China Beijing. Thank you for considering my application. I look forward to the opportunity to discuss how I can contribute to your studio’s continued success.</w:t>
      </w:r>
    </w:p>
    <w:p>
      <w:pPr>
        <w:pStyle w:val="BodyText"/>
      </w:pPr>
      <w:r>
        <w:t xml:space="preserve">Sincerely,</w:t>
      </w:r>
      <w:r>
        <w:br/>
      </w:r>
      <w:r>
        <w:rPr>
          <w:bCs/>
          <w:b/>
        </w:rPr>
        <w:t xml:space="preserve">John Doe</w:t>
      </w:r>
      <w:r>
        <w:br/>
      </w:r>
      <w:r>
        <w:t xml:space="preserve">Photograp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China Beijing</dc:title>
  <dc:creator/>
  <dc:language>en</dc:language>
  <cp:keywords/>
  <dcterms:created xsi:type="dcterms:W3CDTF">2026-07-23T22:09:01Z</dcterms:created>
  <dcterms:modified xsi:type="dcterms:W3CDTF">2026-07-23T22:09:01Z</dcterms:modified>
</cp:coreProperties>
</file>

<file path=docProps/custom.xml><?xml version="1.0" encoding="utf-8"?>
<Properties xmlns="http://schemas.openxmlformats.org/officeDocument/2006/custom-properties" xmlns:vt="http://schemas.openxmlformats.org/officeDocument/2006/docPropsVTypes"/>
</file>